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485204632"/>
        <w:docPartObj>
          <w:docPartGallery w:val="Cover Pages"/>
          <w:docPartUnique/>
        </w:docPartObj>
      </w:sdtPr>
      <w:sdtEndPr/>
      <w:sdtContent>
        <w:p w14:paraId="41362748" w14:textId="5598049B" w:rsidR="00D63CC5" w:rsidRDefault="00D63CC5"/>
        <w:p w14:paraId="75E5D6EF" w14:textId="179BCFD6" w:rsidR="007E73C1" w:rsidRPr="007E73C1" w:rsidRDefault="00702EE6" w:rsidP="007E73C1">
          <w:pPr>
            <w:spacing w:line="259" w:lineRule="auto"/>
            <w:rPr>
              <w:rFonts w:asciiTheme="majorHAnsi" w:eastAsiaTheme="majorEastAsia" w:hAnsiTheme="majorHAnsi" w:cstheme="majorBidi"/>
              <w:color w:val="B43412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37B61CC" wp14:editId="18EB45D6">
                    <wp:simplePos x="0" y="0"/>
                    <wp:positionH relativeFrom="page">
                      <wp:posOffset>-196850</wp:posOffset>
                    </wp:positionH>
                    <wp:positionV relativeFrom="page">
                      <wp:posOffset>3630295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B8F1744" w14:textId="77777777" w:rsidR="00A050F6" w:rsidRDefault="00A050F6" w:rsidP="00A050F6">
                                <w:pPr>
                                  <w:pStyle w:val="NoSpacing"/>
                                  <w:jc w:val="center"/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Utsav </w:t>
                                </w:r>
                                <w:proofErr w:type="spellStart"/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Chandresh</w:t>
                                </w:r>
                                <w:proofErr w:type="spellEnd"/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t>Savaliya</w:t>
                                </w:r>
                                <w:proofErr w:type="spellEnd"/>
                              </w:p>
                              <w:p w14:paraId="36702B98" w14:textId="404CB7D6" w:rsidR="000A078A" w:rsidRDefault="00A050F6" w:rsidP="00A050F6">
                                <w:pPr>
                                  <w:pStyle w:val="NoSpacing"/>
                                  <w:jc w:val="center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  <w:t>Utsavchandresh.savaliya</w:t>
                                </w:r>
                                <w:r w:rsidR="000A078A" w:rsidRPr="00275C9E"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  <w:t>@sjsu.edu</w:t>
                                </w:r>
                              </w:p>
                              <w:p w14:paraId="10082B69" w14:textId="0CA52459" w:rsidR="00C43D0D" w:rsidRDefault="00275C9E" w:rsidP="00275C9E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337B61C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-15.5pt;margin-top:285.85pt;width:8in;height:1in;z-index:251660288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" filled="f" stroked="f" strokeweight=".5pt">
                    <v:textbox inset="126pt,0,54pt,0">
                      <w:txbxContent>
                        <w:p w14:paraId="0B8F1744" w14:textId="77777777" w:rsidR="00A050F6" w:rsidRDefault="00A050F6" w:rsidP="00A050F6">
                          <w:pPr>
                            <w:pStyle w:val="NoSpacing"/>
                            <w:jc w:val="center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Utsav </w:t>
                          </w:r>
                          <w:proofErr w:type="spellStart"/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Chandresh</w:t>
                          </w:r>
                          <w:proofErr w:type="spellEnd"/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Savaliya</w:t>
                          </w:r>
                          <w:proofErr w:type="spellEnd"/>
                        </w:p>
                        <w:p w14:paraId="36702B98" w14:textId="404CB7D6" w:rsidR="000A078A" w:rsidRDefault="00A050F6" w:rsidP="00A050F6">
                          <w:pPr>
                            <w:pStyle w:val="NoSpacing"/>
                            <w:jc w:val="center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>Utsavchandresh.savaliya</w:t>
                          </w:r>
                          <w:r w:rsidR="000A078A" w:rsidRPr="00275C9E"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>@sjsu.edu</w:t>
                          </w:r>
                        </w:p>
                        <w:p w14:paraId="10082B69" w14:textId="0CA52459" w:rsidR="00C43D0D" w:rsidRDefault="00275C9E" w:rsidP="00275C9E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A050F6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FD4C25C" wp14:editId="55B551ED">
                    <wp:simplePos x="0" y="0"/>
                    <wp:positionH relativeFrom="margin">
                      <wp:posOffset>-1219200</wp:posOffset>
                    </wp:positionH>
                    <wp:positionV relativeFrom="page">
                      <wp:posOffset>2266950</wp:posOffset>
                    </wp:positionV>
                    <wp:extent cx="7632700" cy="1333500"/>
                    <wp:effectExtent l="0" t="0" r="0" b="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632700" cy="13335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8EF642" w14:textId="47E52298" w:rsidR="00D63CC5" w:rsidRDefault="00BB538E" w:rsidP="00702EE6">
                                <w:pPr>
                                  <w:jc w:val="center"/>
                                  <w:rPr>
                                    <w:color w:val="E84C22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E84C22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730130">
                                      <w:rPr>
                                        <w:caps/>
                                        <w:color w:val="E84C22" w:themeColor="accent1"/>
                                        <w:sz w:val="64"/>
                                        <w:szCs w:val="64"/>
                                      </w:rPr>
                                      <w:t>Lab 1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58A41CD" w14:textId="009B3846" w:rsidR="00D63CC5" w:rsidRDefault="00DD50B1" w:rsidP="00702EE6">
                                    <w:pPr>
                                      <w:jc w:val="center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CMPE </w:t>
                                    </w:r>
                                    <w:r w:rsidR="00730130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257</w:t>
                                    </w:r>
                                    <w:r w:rsidR="00702EE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MACHINE LEARNING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FD4C25C" id="Text Box 154" o:spid="_x0000_s1027" type="#_x0000_t202" style="position:absolute;margin-left:-96pt;margin-top:178.5pt;width:601pt;height:1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" filled="f" stroked="f" strokeweight=".5pt">
                    <v:textbox inset="126pt,0,54pt,0">
                      <w:txbxContent>
                        <w:p w14:paraId="768EF642" w14:textId="47E52298" w:rsidR="00D63CC5" w:rsidRDefault="00BB538E" w:rsidP="00702EE6">
                          <w:pPr>
                            <w:jc w:val="center"/>
                            <w:rPr>
                              <w:color w:val="E84C22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E84C22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730130">
                                <w:rPr>
                                  <w:caps/>
                                  <w:color w:val="E84C22" w:themeColor="accent1"/>
                                  <w:sz w:val="64"/>
                                  <w:szCs w:val="64"/>
                                </w:rPr>
                                <w:t>Lab 1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658A41CD" w14:textId="009B3846" w:rsidR="00D63CC5" w:rsidRDefault="00DD50B1" w:rsidP="00702EE6">
                              <w:pPr>
                                <w:jc w:val="center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CMPE </w:t>
                              </w:r>
                              <w:r w:rsidR="00730130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257</w:t>
                              </w:r>
                              <w:r w:rsidR="00702EE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MACHINE LEARNING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D63CC5">
            <w:br w:type="page"/>
          </w:r>
        </w:p>
      </w:sdtContent>
    </w:sdt>
    <w:p w14:paraId="2B8F44B5" w14:textId="7F7E368B" w:rsidR="00E80C02" w:rsidRDefault="00916CEE" w:rsidP="009331E7">
      <w:pPr>
        <w:pStyle w:val="Heading1"/>
        <w:rPr>
          <w:b/>
          <w:bCs/>
          <w:u w:val="single"/>
        </w:rPr>
      </w:pPr>
      <w:bookmarkStart w:id="0" w:name="_Toc98677300"/>
      <w:r>
        <w:rPr>
          <w:b/>
          <w:bCs/>
          <w:u w:val="single"/>
        </w:rPr>
        <w:lastRenderedPageBreak/>
        <w:t>PROBLEM STATEMENT AND DATASET</w:t>
      </w:r>
      <w:bookmarkEnd w:id="0"/>
    </w:p>
    <w:p w14:paraId="6B84F1B8" w14:textId="79E081BD" w:rsidR="00706419" w:rsidRPr="00916CEE" w:rsidRDefault="00702EE6" w:rsidP="00706419">
      <w:pPr>
        <w:rPr>
          <w:sz w:val="24"/>
          <w:szCs w:val="24"/>
        </w:rPr>
      </w:pPr>
      <w:r w:rsidRPr="00916CEE">
        <w:rPr>
          <w:sz w:val="24"/>
          <w:szCs w:val="24"/>
        </w:rPr>
        <w:t xml:space="preserve">This Lab works aims to find that whether </w:t>
      </w:r>
      <w:proofErr w:type="gramStart"/>
      <w:r w:rsidRPr="00916CEE">
        <w:rPr>
          <w:sz w:val="24"/>
          <w:szCs w:val="24"/>
        </w:rPr>
        <w:t>a</w:t>
      </w:r>
      <w:proofErr w:type="gramEnd"/>
      <w:r w:rsidRPr="00916CEE">
        <w:rPr>
          <w:sz w:val="24"/>
          <w:szCs w:val="24"/>
        </w:rPr>
        <w:t xml:space="preserve"> employee at a company is looking for a job change or not. The data set consists of information about the candidates. </w:t>
      </w:r>
      <w:proofErr w:type="gramStart"/>
      <w:r w:rsidRPr="00916CEE">
        <w:rPr>
          <w:sz w:val="24"/>
          <w:szCs w:val="24"/>
        </w:rPr>
        <w:t>So</w:t>
      </w:r>
      <w:proofErr w:type="gramEnd"/>
      <w:r w:rsidRPr="00916CEE">
        <w:rPr>
          <w:sz w:val="24"/>
          <w:szCs w:val="24"/>
        </w:rPr>
        <w:t xml:space="preserve"> a machine learning model is required to predict that candidate is likely to shift a job or not.</w:t>
      </w:r>
    </w:p>
    <w:p w14:paraId="02BF872C" w14:textId="589A2465" w:rsidR="00421729" w:rsidRDefault="00421729" w:rsidP="00706419">
      <w:pPr>
        <w:rPr>
          <w:sz w:val="24"/>
          <w:szCs w:val="24"/>
        </w:rPr>
      </w:pPr>
      <w:r>
        <w:rPr>
          <w:sz w:val="24"/>
          <w:szCs w:val="24"/>
        </w:rPr>
        <w:t>The dataset has the below information:</w:t>
      </w:r>
    </w:p>
    <w:p w14:paraId="2BF91C48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r>
        <w:rPr>
          <w:rFonts w:ascii="Calibri" w:hAnsi="Calibri" w:cs="Calibri"/>
          <w:sz w:val="24"/>
          <w:szCs w:val="24"/>
        </w:rPr>
        <w:t>index: Unique ID for candidate</w:t>
      </w:r>
    </w:p>
    <w:p w14:paraId="0EBEBA6B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r>
        <w:rPr>
          <w:rFonts w:ascii="Calibri" w:hAnsi="Calibri" w:cs="Calibri"/>
          <w:sz w:val="24"/>
          <w:szCs w:val="24"/>
        </w:rPr>
        <w:t>city: City code</w:t>
      </w:r>
    </w:p>
    <w:p w14:paraId="4602608E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r>
        <w:rPr>
          <w:rFonts w:ascii="Calibri" w:hAnsi="Calibri" w:cs="Calibri"/>
          <w:sz w:val="24"/>
          <w:szCs w:val="24"/>
        </w:rPr>
        <w:t>city_ development _index: Development index of the city (scaled)</w:t>
      </w:r>
    </w:p>
    <w:p w14:paraId="643EFE93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r>
        <w:rPr>
          <w:rFonts w:ascii="Calibri" w:hAnsi="Calibri" w:cs="Calibri"/>
          <w:sz w:val="24"/>
          <w:szCs w:val="24"/>
        </w:rPr>
        <w:t>gender: Gender of candidate</w:t>
      </w:r>
    </w:p>
    <w:p w14:paraId="5FB9492F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proofErr w:type="spellStart"/>
      <w:r>
        <w:rPr>
          <w:rFonts w:ascii="Calibri" w:hAnsi="Calibri" w:cs="Calibri"/>
          <w:sz w:val="24"/>
          <w:szCs w:val="24"/>
        </w:rPr>
        <w:t>relevent_experience</w:t>
      </w:r>
      <w:proofErr w:type="spellEnd"/>
      <w:r>
        <w:rPr>
          <w:rFonts w:ascii="Calibri" w:hAnsi="Calibri" w:cs="Calibri"/>
          <w:sz w:val="24"/>
          <w:szCs w:val="24"/>
        </w:rPr>
        <w:t>: Relevant experience of candidate</w:t>
      </w:r>
    </w:p>
    <w:p w14:paraId="62396C9C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proofErr w:type="spellStart"/>
      <w:r>
        <w:rPr>
          <w:rFonts w:ascii="Calibri" w:hAnsi="Calibri" w:cs="Calibri"/>
          <w:sz w:val="24"/>
          <w:szCs w:val="24"/>
        </w:rPr>
        <w:t>enrolled_university</w:t>
      </w:r>
      <w:proofErr w:type="spellEnd"/>
      <w:r>
        <w:rPr>
          <w:rFonts w:ascii="Calibri" w:hAnsi="Calibri" w:cs="Calibri"/>
          <w:sz w:val="24"/>
          <w:szCs w:val="24"/>
        </w:rPr>
        <w:t>: Type of University course enrolled if any</w:t>
      </w:r>
    </w:p>
    <w:p w14:paraId="50088306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proofErr w:type="spellStart"/>
      <w:r>
        <w:rPr>
          <w:rFonts w:ascii="Calibri" w:hAnsi="Calibri" w:cs="Calibri"/>
          <w:sz w:val="24"/>
          <w:szCs w:val="24"/>
        </w:rPr>
        <w:t>education_level</w:t>
      </w:r>
      <w:proofErr w:type="spellEnd"/>
      <w:r>
        <w:rPr>
          <w:rFonts w:ascii="Calibri" w:hAnsi="Calibri" w:cs="Calibri"/>
          <w:sz w:val="24"/>
          <w:szCs w:val="24"/>
        </w:rPr>
        <w:t>: Education level of candidate</w:t>
      </w:r>
    </w:p>
    <w:p w14:paraId="71975BA9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proofErr w:type="spellStart"/>
      <w:r>
        <w:rPr>
          <w:rFonts w:ascii="Calibri" w:hAnsi="Calibri" w:cs="Calibri"/>
          <w:sz w:val="24"/>
          <w:szCs w:val="24"/>
        </w:rPr>
        <w:t>major_</w:t>
      </w:r>
      <w:proofErr w:type="gramStart"/>
      <w:r>
        <w:rPr>
          <w:rFonts w:ascii="Calibri" w:hAnsi="Calibri" w:cs="Calibri"/>
          <w:sz w:val="24"/>
          <w:szCs w:val="24"/>
        </w:rPr>
        <w:t>discipline</w:t>
      </w:r>
      <w:proofErr w:type="spellEnd"/>
      <w:r>
        <w:rPr>
          <w:rFonts w:ascii="Calibri" w:hAnsi="Calibri" w:cs="Calibri"/>
          <w:sz w:val="24"/>
          <w:szCs w:val="24"/>
        </w:rPr>
        <w:t xml:space="preserve"> :</w:t>
      </w:r>
      <w:proofErr w:type="gramEnd"/>
      <w:r>
        <w:rPr>
          <w:rFonts w:ascii="Calibri" w:hAnsi="Calibri" w:cs="Calibri"/>
          <w:sz w:val="24"/>
          <w:szCs w:val="24"/>
        </w:rPr>
        <w:t xml:space="preserve"> Education major discipline of candidate</w:t>
      </w:r>
    </w:p>
    <w:p w14:paraId="56A46478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r>
        <w:rPr>
          <w:rFonts w:ascii="Calibri" w:hAnsi="Calibri" w:cs="Calibri"/>
          <w:sz w:val="24"/>
          <w:szCs w:val="24"/>
        </w:rPr>
        <w:t>experience: Candidate total experience in years</w:t>
      </w:r>
    </w:p>
    <w:p w14:paraId="7BAF3604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proofErr w:type="spellStart"/>
      <w:r>
        <w:rPr>
          <w:rFonts w:ascii="Calibri" w:hAnsi="Calibri" w:cs="Calibri"/>
          <w:sz w:val="24"/>
          <w:szCs w:val="24"/>
        </w:rPr>
        <w:t>company_size</w:t>
      </w:r>
      <w:proofErr w:type="spellEnd"/>
      <w:r>
        <w:rPr>
          <w:rFonts w:ascii="Calibri" w:hAnsi="Calibri" w:cs="Calibri"/>
          <w:sz w:val="24"/>
          <w:szCs w:val="24"/>
        </w:rPr>
        <w:t>: No of employees in current employer's company</w:t>
      </w:r>
    </w:p>
    <w:p w14:paraId="0BB84346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proofErr w:type="spellStart"/>
      <w:r>
        <w:rPr>
          <w:rFonts w:ascii="Calibri" w:hAnsi="Calibri" w:cs="Calibri"/>
          <w:sz w:val="24"/>
          <w:szCs w:val="24"/>
        </w:rPr>
        <w:t>company_</w:t>
      </w:r>
      <w:proofErr w:type="gramStart"/>
      <w:r>
        <w:rPr>
          <w:rFonts w:ascii="Calibri" w:hAnsi="Calibri" w:cs="Calibri"/>
          <w:sz w:val="24"/>
          <w:szCs w:val="24"/>
        </w:rPr>
        <w:t>type</w:t>
      </w:r>
      <w:proofErr w:type="spellEnd"/>
      <w:r>
        <w:rPr>
          <w:rFonts w:ascii="Calibri" w:hAnsi="Calibri" w:cs="Calibri"/>
          <w:sz w:val="24"/>
          <w:szCs w:val="24"/>
        </w:rPr>
        <w:t xml:space="preserve"> :</w:t>
      </w:r>
      <w:proofErr w:type="gramEnd"/>
      <w:r>
        <w:rPr>
          <w:rFonts w:ascii="Calibri" w:hAnsi="Calibri" w:cs="Calibri"/>
          <w:sz w:val="24"/>
          <w:szCs w:val="24"/>
        </w:rPr>
        <w:t xml:space="preserve"> Type of current employer</w:t>
      </w:r>
    </w:p>
    <w:p w14:paraId="36F985CF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proofErr w:type="spellStart"/>
      <w:r>
        <w:rPr>
          <w:rFonts w:ascii="Calibri" w:hAnsi="Calibri" w:cs="Calibri"/>
          <w:sz w:val="24"/>
          <w:szCs w:val="24"/>
        </w:rPr>
        <w:t>last</w:t>
      </w:r>
      <w:r>
        <w:rPr>
          <w:rFonts w:ascii="Calibri-Italic" w:hAnsi="Calibri-Italic" w:cs="Calibri-Italic"/>
          <w:i/>
          <w:iCs/>
          <w:sz w:val="24"/>
          <w:szCs w:val="24"/>
        </w:rPr>
        <w:t>new</w:t>
      </w:r>
      <w:r>
        <w:rPr>
          <w:rFonts w:ascii="Calibri" w:hAnsi="Calibri" w:cs="Calibri"/>
          <w:sz w:val="24"/>
          <w:szCs w:val="24"/>
        </w:rPr>
        <w:t>job</w:t>
      </w:r>
      <w:proofErr w:type="spellEnd"/>
      <w:r>
        <w:rPr>
          <w:rFonts w:ascii="Calibri" w:hAnsi="Calibri" w:cs="Calibri"/>
          <w:sz w:val="24"/>
          <w:szCs w:val="24"/>
        </w:rPr>
        <w:t>: Difference in years between previous job and current job</w:t>
      </w:r>
    </w:p>
    <w:p w14:paraId="1D8F2494" w14:textId="77777777" w:rsidR="00DB37F0" w:rsidRDefault="00DB37F0" w:rsidP="00DB37F0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proofErr w:type="spellStart"/>
      <w:r>
        <w:rPr>
          <w:rFonts w:ascii="Calibri" w:hAnsi="Calibri" w:cs="Calibri"/>
          <w:sz w:val="24"/>
          <w:szCs w:val="24"/>
        </w:rPr>
        <w:t>training_hours</w:t>
      </w:r>
      <w:proofErr w:type="spellEnd"/>
      <w:r>
        <w:rPr>
          <w:rFonts w:ascii="Calibri" w:hAnsi="Calibri" w:cs="Calibri"/>
          <w:sz w:val="24"/>
          <w:szCs w:val="24"/>
        </w:rPr>
        <w:t>: training hours completed</w:t>
      </w:r>
    </w:p>
    <w:p w14:paraId="574181C7" w14:textId="2877076D" w:rsidR="00421729" w:rsidRDefault="00DB37F0" w:rsidP="00DB37F0">
      <w:pPr>
        <w:ind w:left="720"/>
        <w:rPr>
          <w:sz w:val="24"/>
          <w:szCs w:val="24"/>
        </w:rPr>
      </w:pPr>
      <w:r>
        <w:rPr>
          <w:rFonts w:ascii="SymbolMT" w:hAnsi="SymbolMT" w:cs="SymbolMT"/>
          <w:sz w:val="20"/>
          <w:szCs w:val="20"/>
        </w:rPr>
        <w:t xml:space="preserve">• </w:t>
      </w:r>
      <w:r>
        <w:rPr>
          <w:rFonts w:ascii="Calibri" w:hAnsi="Calibri" w:cs="Calibri"/>
          <w:sz w:val="24"/>
          <w:szCs w:val="24"/>
        </w:rPr>
        <w:t>target: 1 – Looking for a job change</w:t>
      </w:r>
      <w:r w:rsidR="00702EE6">
        <w:rPr>
          <w:rFonts w:ascii="Calibri" w:hAnsi="Calibri" w:cs="Calibri"/>
          <w:sz w:val="24"/>
          <w:szCs w:val="24"/>
        </w:rPr>
        <w:t>,</w:t>
      </w:r>
      <w:r w:rsidR="00702EE6" w:rsidRPr="00702EE6">
        <w:rPr>
          <w:rFonts w:ascii="Calibri" w:hAnsi="Calibri" w:cs="Calibri"/>
          <w:sz w:val="24"/>
          <w:szCs w:val="24"/>
        </w:rPr>
        <w:t xml:space="preserve"> </w:t>
      </w:r>
      <w:r w:rsidR="00702EE6">
        <w:rPr>
          <w:rFonts w:ascii="Calibri" w:hAnsi="Calibri" w:cs="Calibri"/>
          <w:sz w:val="24"/>
          <w:szCs w:val="24"/>
        </w:rPr>
        <w:t>0 – Not looking for job change</w:t>
      </w:r>
    </w:p>
    <w:p w14:paraId="653799B6" w14:textId="59B9A3E5" w:rsidR="000250E2" w:rsidRDefault="00F06204" w:rsidP="004E6724">
      <w:pPr>
        <w:rPr>
          <w:sz w:val="24"/>
          <w:szCs w:val="24"/>
        </w:rPr>
      </w:pPr>
      <w:r>
        <w:rPr>
          <w:sz w:val="24"/>
          <w:szCs w:val="24"/>
        </w:rPr>
        <w:t xml:space="preserve">The outcome of the problem statement is the </w:t>
      </w:r>
      <w:r w:rsidRPr="00F06204">
        <w:rPr>
          <w:b/>
          <w:bCs/>
          <w:i/>
          <w:iCs/>
          <w:sz w:val="24"/>
          <w:szCs w:val="24"/>
        </w:rPr>
        <w:t>target</w:t>
      </w:r>
      <w:r>
        <w:rPr>
          <w:b/>
          <w:bCs/>
          <w:i/>
          <w:iCs/>
          <w:sz w:val="24"/>
          <w:szCs w:val="24"/>
        </w:rPr>
        <w:t xml:space="preserve"> </w:t>
      </w:r>
      <w:r w:rsidRPr="00F06204">
        <w:rPr>
          <w:sz w:val="24"/>
          <w:szCs w:val="24"/>
        </w:rPr>
        <w:t>from the above dataset.</w:t>
      </w:r>
      <w:r w:rsidR="00702EE6">
        <w:rPr>
          <w:sz w:val="24"/>
          <w:szCs w:val="24"/>
        </w:rPr>
        <w:t xml:space="preserve"> </w:t>
      </w:r>
      <w:proofErr w:type="gramStart"/>
      <w:r w:rsidR="00702EE6">
        <w:rPr>
          <w:sz w:val="24"/>
          <w:szCs w:val="24"/>
        </w:rPr>
        <w:t>So</w:t>
      </w:r>
      <w:proofErr w:type="gramEnd"/>
      <w:r w:rsidR="00702EE6">
        <w:rPr>
          <w:sz w:val="24"/>
          <w:szCs w:val="24"/>
        </w:rPr>
        <w:t xml:space="preserve"> it is classification type of problem</w:t>
      </w:r>
      <w:r w:rsidR="00916CEE">
        <w:rPr>
          <w:sz w:val="24"/>
          <w:szCs w:val="24"/>
        </w:rPr>
        <w:t xml:space="preserve">. The dataset given is </w:t>
      </w:r>
      <w:r w:rsidR="00985DCE">
        <w:rPr>
          <w:sz w:val="24"/>
          <w:szCs w:val="24"/>
        </w:rPr>
        <w:t xml:space="preserve">an imbalanced </w:t>
      </w:r>
      <w:r w:rsidR="00181464">
        <w:rPr>
          <w:sz w:val="24"/>
          <w:szCs w:val="24"/>
        </w:rPr>
        <w:t xml:space="preserve">type of </w:t>
      </w:r>
      <w:r w:rsidR="00985DCE">
        <w:rPr>
          <w:sz w:val="24"/>
          <w:szCs w:val="24"/>
        </w:rPr>
        <w:t>dataset.</w:t>
      </w:r>
      <w:r w:rsidR="00916CEE">
        <w:rPr>
          <w:sz w:val="24"/>
          <w:szCs w:val="24"/>
        </w:rPr>
        <w:t xml:space="preserve"> We will do required pre-processing before beginning training on the model.</w:t>
      </w:r>
    </w:p>
    <w:p w14:paraId="1D6D3977" w14:textId="41D17F07" w:rsidR="000250E2" w:rsidRPr="000250E2" w:rsidRDefault="000250E2" w:rsidP="000250E2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REQUIRED PREPROCESSING:</w:t>
      </w:r>
    </w:p>
    <w:p w14:paraId="4AF93C70" w14:textId="2110D2A1" w:rsidR="00EA13C1" w:rsidRPr="00EA13C1" w:rsidRDefault="0060474D" w:rsidP="004E6724">
      <w:pPr>
        <w:rPr>
          <w:sz w:val="24"/>
          <w:szCs w:val="24"/>
        </w:rPr>
      </w:pPr>
      <w:r>
        <w:rPr>
          <w:sz w:val="24"/>
          <w:szCs w:val="24"/>
        </w:rPr>
        <w:t xml:space="preserve">The following </w:t>
      </w:r>
      <w:r w:rsidR="00EA13C1" w:rsidRPr="00EA13C1">
        <w:rPr>
          <w:sz w:val="24"/>
          <w:szCs w:val="24"/>
        </w:rPr>
        <w:t xml:space="preserve">below operations </w:t>
      </w:r>
      <w:r>
        <w:rPr>
          <w:sz w:val="24"/>
          <w:szCs w:val="24"/>
        </w:rPr>
        <w:t xml:space="preserve">are performed </w:t>
      </w:r>
      <w:r w:rsidR="009C0F55" w:rsidRPr="00EA13C1">
        <w:rPr>
          <w:sz w:val="24"/>
          <w:szCs w:val="24"/>
        </w:rPr>
        <w:t xml:space="preserve">on </w:t>
      </w:r>
      <w:r w:rsidR="00181464">
        <w:rPr>
          <w:sz w:val="24"/>
          <w:szCs w:val="24"/>
        </w:rPr>
        <w:t xml:space="preserve">each of the 13 </w:t>
      </w:r>
      <w:r w:rsidR="00EA13C1" w:rsidRPr="00EA13C1">
        <w:rPr>
          <w:sz w:val="24"/>
          <w:szCs w:val="24"/>
        </w:rPr>
        <w:t>features</w:t>
      </w:r>
      <w:r w:rsidR="00181464">
        <w:rPr>
          <w:sz w:val="24"/>
          <w:szCs w:val="24"/>
        </w:rPr>
        <w:t xml:space="preserve"> (columns available in the dataset)</w:t>
      </w:r>
      <w:r w:rsidR="00EA13C1" w:rsidRPr="00EA13C1">
        <w:rPr>
          <w:sz w:val="24"/>
          <w:szCs w:val="24"/>
        </w:rPr>
        <w:t>:</w:t>
      </w:r>
    </w:p>
    <w:p w14:paraId="13F96B8C" w14:textId="00F07D49" w:rsidR="007D6159" w:rsidRDefault="0060474D" w:rsidP="00C071E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Handl</w:t>
      </w:r>
      <w:r w:rsidR="009D7466">
        <w:rPr>
          <w:sz w:val="24"/>
          <w:szCs w:val="24"/>
        </w:rPr>
        <w:t>ing</w:t>
      </w:r>
      <w:r>
        <w:rPr>
          <w:sz w:val="24"/>
          <w:szCs w:val="24"/>
        </w:rPr>
        <w:t xml:space="preserve"> </w:t>
      </w:r>
      <w:r w:rsidR="000D0E20">
        <w:rPr>
          <w:sz w:val="24"/>
          <w:szCs w:val="24"/>
        </w:rPr>
        <w:t>missing values for each of the features</w:t>
      </w:r>
      <w:r w:rsidR="008B2CEF">
        <w:rPr>
          <w:sz w:val="24"/>
          <w:szCs w:val="24"/>
        </w:rPr>
        <w:t>.</w:t>
      </w:r>
    </w:p>
    <w:p w14:paraId="35E68024" w14:textId="3E978361" w:rsidR="0060474D" w:rsidRDefault="009D7466" w:rsidP="0060474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A</w:t>
      </w:r>
      <w:r w:rsidR="0060474D">
        <w:rPr>
          <w:sz w:val="24"/>
          <w:szCs w:val="24"/>
        </w:rPr>
        <w:t>nalyz</w:t>
      </w:r>
      <w:r>
        <w:rPr>
          <w:sz w:val="24"/>
          <w:szCs w:val="24"/>
        </w:rPr>
        <w:t xml:space="preserve">ing the data </w:t>
      </w:r>
      <w:r w:rsidR="0060474D">
        <w:rPr>
          <w:sz w:val="24"/>
          <w:szCs w:val="24"/>
        </w:rPr>
        <w:t xml:space="preserve">based </w:t>
      </w:r>
      <w:r w:rsidR="008B2CEF">
        <w:rPr>
          <w:sz w:val="24"/>
          <w:szCs w:val="24"/>
        </w:rPr>
        <w:t>on Min, Max,</w:t>
      </w:r>
      <w:r w:rsidR="0060474D">
        <w:rPr>
          <w:sz w:val="24"/>
          <w:szCs w:val="24"/>
        </w:rPr>
        <w:t xml:space="preserve"> </w:t>
      </w:r>
      <w:r w:rsidR="008B2CEF">
        <w:rPr>
          <w:sz w:val="24"/>
          <w:szCs w:val="24"/>
        </w:rPr>
        <w:t>Mean,</w:t>
      </w:r>
      <w:r w:rsidR="0060474D">
        <w:rPr>
          <w:sz w:val="24"/>
          <w:szCs w:val="24"/>
        </w:rPr>
        <w:t xml:space="preserve"> </w:t>
      </w:r>
      <w:r w:rsidR="008B2CEF">
        <w:rPr>
          <w:sz w:val="24"/>
          <w:szCs w:val="24"/>
        </w:rPr>
        <w:t>Median and Mode values,</w:t>
      </w:r>
      <w:r>
        <w:rPr>
          <w:sz w:val="24"/>
          <w:szCs w:val="24"/>
        </w:rPr>
        <w:t xml:space="preserve"> </w:t>
      </w:r>
      <w:r w:rsidR="008B2CEF">
        <w:rPr>
          <w:sz w:val="24"/>
          <w:szCs w:val="24"/>
        </w:rPr>
        <w:t xml:space="preserve">this </w:t>
      </w:r>
      <w:r w:rsidR="0060474D">
        <w:rPr>
          <w:sz w:val="24"/>
          <w:szCs w:val="24"/>
        </w:rPr>
        <w:t xml:space="preserve">helps in </w:t>
      </w:r>
      <w:r w:rsidR="008B2CEF">
        <w:rPr>
          <w:sz w:val="24"/>
          <w:szCs w:val="24"/>
        </w:rPr>
        <w:t>understand</w:t>
      </w:r>
      <w:r w:rsidR="007E73C1">
        <w:rPr>
          <w:sz w:val="24"/>
          <w:szCs w:val="24"/>
        </w:rPr>
        <w:t>ing</w:t>
      </w:r>
      <w:r w:rsidR="008B2CEF">
        <w:rPr>
          <w:sz w:val="24"/>
          <w:szCs w:val="24"/>
        </w:rPr>
        <w:t xml:space="preserve"> the deviations in the dataset if </w:t>
      </w:r>
      <w:r w:rsidR="007E73C1">
        <w:rPr>
          <w:sz w:val="24"/>
          <w:szCs w:val="24"/>
        </w:rPr>
        <w:t xml:space="preserve">there is </w:t>
      </w:r>
      <w:r w:rsidR="008B2CEF">
        <w:rPr>
          <w:sz w:val="24"/>
          <w:szCs w:val="24"/>
        </w:rPr>
        <w:t>any.</w:t>
      </w:r>
    </w:p>
    <w:p w14:paraId="20165A63" w14:textId="0218C7E2" w:rsidR="009D7466" w:rsidRPr="009D7466" w:rsidRDefault="009D7466" w:rsidP="009D7466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Removing any special symbols and apply scaling on continuous columns in which it is needed.</w:t>
      </w:r>
    </w:p>
    <w:p w14:paraId="3FC82CE9" w14:textId="2E737814" w:rsidR="0060474D" w:rsidRDefault="009D7466" w:rsidP="0060474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 xml:space="preserve">Doing certain type of operation based on the type of feature. In the given data set the </w:t>
      </w:r>
      <w:r w:rsidR="0060474D" w:rsidRPr="0060474D">
        <w:rPr>
          <w:sz w:val="24"/>
          <w:szCs w:val="24"/>
        </w:rPr>
        <w:t>categorical</w:t>
      </w:r>
      <w:r>
        <w:rPr>
          <w:sz w:val="24"/>
          <w:szCs w:val="24"/>
        </w:rPr>
        <w:t xml:space="preserve"> </w:t>
      </w:r>
      <w:r w:rsidR="0060474D" w:rsidRPr="0060474D">
        <w:rPr>
          <w:sz w:val="24"/>
          <w:szCs w:val="24"/>
        </w:rPr>
        <w:t>features</w:t>
      </w:r>
      <w:r w:rsidR="0060474D">
        <w:rPr>
          <w:sz w:val="24"/>
          <w:szCs w:val="24"/>
        </w:rPr>
        <w:t xml:space="preserve"> are city, gender, experience, university enrollment,</w:t>
      </w:r>
      <w:r>
        <w:rPr>
          <w:sz w:val="24"/>
          <w:szCs w:val="24"/>
        </w:rPr>
        <w:t xml:space="preserve"> major in the university, </w:t>
      </w:r>
      <w:r w:rsidR="0060474D">
        <w:rPr>
          <w:sz w:val="24"/>
          <w:szCs w:val="24"/>
        </w:rPr>
        <w:t xml:space="preserve">education level, type of the company </w:t>
      </w:r>
      <w:r>
        <w:rPr>
          <w:sz w:val="24"/>
          <w:szCs w:val="24"/>
        </w:rPr>
        <w:t xml:space="preserve">in </w:t>
      </w:r>
      <w:r w:rsidR="0060474D">
        <w:rPr>
          <w:sz w:val="24"/>
          <w:szCs w:val="24"/>
        </w:rPr>
        <w:t>which the em</w:t>
      </w:r>
      <w:r>
        <w:rPr>
          <w:sz w:val="24"/>
          <w:szCs w:val="24"/>
        </w:rPr>
        <w:t>plo</w:t>
      </w:r>
      <w:r w:rsidR="0060474D">
        <w:rPr>
          <w:sz w:val="24"/>
          <w:szCs w:val="24"/>
        </w:rPr>
        <w:t>yee is working</w:t>
      </w:r>
      <w:r>
        <w:rPr>
          <w:sz w:val="24"/>
          <w:szCs w:val="24"/>
        </w:rPr>
        <w:t xml:space="preserve"> and </w:t>
      </w:r>
      <w:r w:rsidRPr="009D7466">
        <w:rPr>
          <w:sz w:val="24"/>
          <w:szCs w:val="24"/>
        </w:rPr>
        <w:lastRenderedPageBreak/>
        <w:t>continuous</w:t>
      </w:r>
      <w:r>
        <w:rPr>
          <w:sz w:val="24"/>
          <w:szCs w:val="24"/>
        </w:rPr>
        <w:t xml:space="preserve"> </w:t>
      </w:r>
      <w:r w:rsidRPr="009D7466">
        <w:rPr>
          <w:sz w:val="24"/>
          <w:szCs w:val="24"/>
        </w:rPr>
        <w:t>features</w:t>
      </w:r>
      <w:r>
        <w:rPr>
          <w:sz w:val="24"/>
          <w:szCs w:val="24"/>
        </w:rPr>
        <w:t xml:space="preserve"> are city development index, number of training hours, experience at job, how many last jobs are held by the employee.</w:t>
      </w:r>
    </w:p>
    <w:p w14:paraId="4B93D113" w14:textId="42036821" w:rsidR="00654280" w:rsidRDefault="00654280" w:rsidP="00C071E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Fill the missing values with mode</w:t>
      </w:r>
      <w:r w:rsidR="00F47599">
        <w:rPr>
          <w:sz w:val="24"/>
          <w:szCs w:val="24"/>
        </w:rPr>
        <w:t xml:space="preserve"> for </w:t>
      </w:r>
      <w:r w:rsidR="009D7466">
        <w:rPr>
          <w:sz w:val="24"/>
          <w:szCs w:val="24"/>
        </w:rPr>
        <w:t xml:space="preserve">all the above </w:t>
      </w:r>
      <w:r w:rsidR="00F47599">
        <w:rPr>
          <w:sz w:val="24"/>
          <w:szCs w:val="24"/>
        </w:rPr>
        <w:t xml:space="preserve">categorical </w:t>
      </w:r>
      <w:r w:rsidR="007E73C1">
        <w:rPr>
          <w:sz w:val="24"/>
          <w:szCs w:val="24"/>
        </w:rPr>
        <w:t xml:space="preserve">features </w:t>
      </w:r>
      <w:r w:rsidR="00F47599">
        <w:rPr>
          <w:sz w:val="24"/>
          <w:szCs w:val="24"/>
        </w:rPr>
        <w:t xml:space="preserve">and </w:t>
      </w:r>
      <w:r w:rsidR="009D7466">
        <w:rPr>
          <w:sz w:val="24"/>
          <w:szCs w:val="24"/>
        </w:rPr>
        <w:t xml:space="preserve">with median for all the </w:t>
      </w:r>
      <w:r w:rsidR="00F47599">
        <w:rPr>
          <w:sz w:val="24"/>
          <w:szCs w:val="24"/>
        </w:rPr>
        <w:t xml:space="preserve">continuous </w:t>
      </w:r>
      <w:r w:rsidR="007E73C1">
        <w:rPr>
          <w:sz w:val="24"/>
          <w:szCs w:val="24"/>
        </w:rPr>
        <w:t>features</w:t>
      </w:r>
      <w:r w:rsidR="00F47599">
        <w:rPr>
          <w:sz w:val="24"/>
          <w:szCs w:val="24"/>
        </w:rPr>
        <w:t>.</w:t>
      </w:r>
    </w:p>
    <w:p w14:paraId="08CC9E42" w14:textId="76FDA940" w:rsidR="0034335A" w:rsidRDefault="0034335A" w:rsidP="00C071E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All the above operations should be performed for both of the training and test data set.</w:t>
      </w:r>
    </w:p>
    <w:p w14:paraId="7C52F5DB" w14:textId="11E6847B" w:rsidR="0034335A" w:rsidRDefault="0034335A" w:rsidP="00C071E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sz w:val="24"/>
          <w:szCs w:val="24"/>
        </w:rPr>
        <w:t>Conversion of the categorical features to binary values using one hot encoding in order to find some relation between features.</w:t>
      </w:r>
    </w:p>
    <w:p w14:paraId="185FFC30" w14:textId="12963105" w:rsidR="001643A7" w:rsidRDefault="0045312F" w:rsidP="00C071ED">
      <w:pPr>
        <w:pStyle w:val="ListParagraph"/>
        <w:numPr>
          <w:ilvl w:val="0"/>
          <w:numId w:val="19"/>
        </w:numPr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4717699C" wp14:editId="20891576">
            <wp:simplePos x="0" y="0"/>
            <wp:positionH relativeFrom="margin">
              <wp:align>center</wp:align>
            </wp:positionH>
            <wp:positionV relativeFrom="paragraph">
              <wp:posOffset>504190</wp:posOffset>
            </wp:positionV>
            <wp:extent cx="3576320" cy="2323465"/>
            <wp:effectExtent l="0" t="0" r="5080" b="63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450" cy="23447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4"/>
          <w:szCs w:val="24"/>
        </w:rPr>
        <w:t xml:space="preserve">Plotting of </w:t>
      </w:r>
      <w:r w:rsidR="00811702">
        <w:rPr>
          <w:sz w:val="24"/>
          <w:szCs w:val="24"/>
        </w:rPr>
        <w:t xml:space="preserve">Correlation heatmaps </w:t>
      </w:r>
      <w:r w:rsidR="0034335A">
        <w:rPr>
          <w:sz w:val="24"/>
          <w:szCs w:val="24"/>
        </w:rPr>
        <w:t xml:space="preserve">in order </w:t>
      </w:r>
      <w:r w:rsidR="00811702">
        <w:rPr>
          <w:sz w:val="24"/>
          <w:szCs w:val="24"/>
        </w:rPr>
        <w:t>to understand if the initial observations of data coming from scatter plots supports multi collinearity not.</w:t>
      </w:r>
    </w:p>
    <w:p w14:paraId="4D9BEEC3" w14:textId="647EEF80" w:rsidR="002752F2" w:rsidRDefault="002752F2" w:rsidP="002752F2">
      <w:pPr>
        <w:pStyle w:val="ListParagraph"/>
        <w:rPr>
          <w:sz w:val="24"/>
          <w:szCs w:val="24"/>
        </w:rPr>
      </w:pPr>
    </w:p>
    <w:p w14:paraId="76C46BA0" w14:textId="65A3982E" w:rsidR="00F06204" w:rsidRDefault="0034335A" w:rsidP="0045312F">
      <w:pPr>
        <w:pStyle w:val="ListParagraph"/>
        <w:ind w:left="360"/>
        <w:jc w:val="center"/>
        <w:rPr>
          <w:b/>
          <w:bCs/>
          <w:sz w:val="24"/>
          <w:szCs w:val="24"/>
        </w:rPr>
      </w:pPr>
      <w:r w:rsidRPr="0045312F">
        <w:rPr>
          <w:b/>
          <w:bCs/>
          <w:sz w:val="24"/>
          <w:szCs w:val="24"/>
        </w:rPr>
        <w:t>Heatmap to understand correlations between continuous features</w:t>
      </w:r>
    </w:p>
    <w:p w14:paraId="7AD41919" w14:textId="6AE32DF3" w:rsidR="0022359F" w:rsidRDefault="0022359F" w:rsidP="004E6724">
      <w:pPr>
        <w:rPr>
          <w:b/>
          <w:bCs/>
          <w:sz w:val="24"/>
          <w:szCs w:val="24"/>
        </w:rPr>
      </w:pPr>
    </w:p>
    <w:p w14:paraId="70186435" w14:textId="72C94946" w:rsidR="008D472C" w:rsidRPr="008D472C" w:rsidRDefault="00916CEE" w:rsidP="004E6724">
      <w:pPr>
        <w:rPr>
          <w:noProof/>
        </w:rPr>
      </w:pPr>
      <w:r>
        <w:rPr>
          <w:noProof/>
        </w:rPr>
        <w:br w:type="page"/>
      </w:r>
    </w:p>
    <w:p w14:paraId="36266203" w14:textId="3ED00AED" w:rsidR="00615F00" w:rsidRDefault="00916CEE" w:rsidP="009331E7">
      <w:pPr>
        <w:pStyle w:val="Heading1"/>
        <w:rPr>
          <w:b/>
          <w:bCs/>
          <w:u w:val="single"/>
        </w:rPr>
      </w:pPr>
      <w:bookmarkStart w:id="1" w:name="_Toc98677302"/>
      <w:r>
        <w:rPr>
          <w:b/>
          <w:bCs/>
          <w:u w:val="single"/>
        </w:rPr>
        <w:lastRenderedPageBreak/>
        <w:t>BUILDING</w:t>
      </w:r>
      <w:bookmarkEnd w:id="1"/>
      <w:r>
        <w:rPr>
          <w:b/>
          <w:bCs/>
          <w:u w:val="single"/>
        </w:rPr>
        <w:t xml:space="preserve"> THE MODEL</w:t>
      </w:r>
    </w:p>
    <w:p w14:paraId="46491F6B" w14:textId="7CF80E70" w:rsidR="007B1678" w:rsidRPr="00916CEE" w:rsidRDefault="008E6450" w:rsidP="007B1678">
      <w:pPr>
        <w:rPr>
          <w:sz w:val="24"/>
          <w:szCs w:val="24"/>
        </w:rPr>
      </w:pPr>
      <w:r w:rsidRPr="00916CEE">
        <w:rPr>
          <w:sz w:val="24"/>
          <w:szCs w:val="24"/>
        </w:rPr>
        <w:t>There are five models which are applied on the given dataset for the prediction of the target variable.</w:t>
      </w:r>
      <w:r w:rsidR="00916CEE" w:rsidRPr="00916CEE">
        <w:rPr>
          <w:sz w:val="24"/>
          <w:szCs w:val="24"/>
        </w:rPr>
        <w:t xml:space="preserve"> Following are models applied during the training and testing</w:t>
      </w:r>
    </w:p>
    <w:p w14:paraId="00126171" w14:textId="77777777" w:rsidR="0041155C" w:rsidRDefault="000B4C46" w:rsidP="0041155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41155C">
        <w:rPr>
          <w:sz w:val="24"/>
          <w:szCs w:val="24"/>
        </w:rPr>
        <w:t>Logistic Regression</w:t>
      </w:r>
    </w:p>
    <w:p w14:paraId="448978C5" w14:textId="29D7AC91" w:rsidR="0041155C" w:rsidRDefault="000B4C46" w:rsidP="0041155C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41155C">
        <w:rPr>
          <w:sz w:val="24"/>
          <w:szCs w:val="24"/>
        </w:rPr>
        <w:t>SVM – poly</w:t>
      </w:r>
    </w:p>
    <w:p w14:paraId="3F047F37" w14:textId="6112C6FD" w:rsidR="00DE70A2" w:rsidRDefault="000B4C46" w:rsidP="00DE70A2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41155C">
        <w:rPr>
          <w:sz w:val="24"/>
          <w:szCs w:val="24"/>
        </w:rPr>
        <w:t xml:space="preserve">SVM – </w:t>
      </w:r>
      <w:r w:rsidR="003C474A">
        <w:rPr>
          <w:sz w:val="24"/>
          <w:szCs w:val="24"/>
        </w:rPr>
        <w:t>Sigmoid</w:t>
      </w:r>
    </w:p>
    <w:p w14:paraId="2868B26D" w14:textId="38CB8AB4" w:rsidR="00916CEE" w:rsidRPr="00916CEE" w:rsidRDefault="00916CEE" w:rsidP="00916CEE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41155C">
        <w:rPr>
          <w:sz w:val="24"/>
          <w:szCs w:val="24"/>
        </w:rPr>
        <w:t xml:space="preserve">SMV – </w:t>
      </w:r>
      <w:proofErr w:type="spellStart"/>
      <w:r w:rsidRPr="0041155C">
        <w:rPr>
          <w:sz w:val="24"/>
          <w:szCs w:val="24"/>
        </w:rPr>
        <w:t>rbf</w:t>
      </w:r>
      <w:proofErr w:type="spellEnd"/>
    </w:p>
    <w:p w14:paraId="54D9B9AC" w14:textId="77777777" w:rsidR="00916CEE" w:rsidRDefault="00916CEE" w:rsidP="00916CEE">
      <w:pPr>
        <w:pStyle w:val="ListParagraph"/>
        <w:numPr>
          <w:ilvl w:val="0"/>
          <w:numId w:val="20"/>
        </w:numPr>
        <w:rPr>
          <w:sz w:val="24"/>
          <w:szCs w:val="24"/>
        </w:rPr>
      </w:pPr>
      <w:r w:rsidRPr="0041155C">
        <w:rPr>
          <w:sz w:val="24"/>
          <w:szCs w:val="24"/>
        </w:rPr>
        <w:t>Random Forest</w:t>
      </w:r>
    </w:p>
    <w:p w14:paraId="01452644" w14:textId="77777777" w:rsidR="00916CEE" w:rsidRPr="003C474A" w:rsidRDefault="00916CEE" w:rsidP="00916CEE">
      <w:pPr>
        <w:pStyle w:val="ListParagraph"/>
        <w:rPr>
          <w:sz w:val="24"/>
          <w:szCs w:val="24"/>
        </w:rPr>
      </w:pPr>
    </w:p>
    <w:p w14:paraId="295BF647" w14:textId="3F0DFA4E" w:rsidR="000368C0" w:rsidRDefault="00916CEE" w:rsidP="00916CEE">
      <w:pPr>
        <w:rPr>
          <w:sz w:val="24"/>
          <w:szCs w:val="24"/>
        </w:rPr>
      </w:pPr>
      <w:r>
        <w:rPr>
          <w:sz w:val="24"/>
          <w:szCs w:val="24"/>
        </w:rPr>
        <w:t xml:space="preserve">On the evaluation metrics all models are giving results but we can easily point out that random forest gives the best results. On the </w:t>
      </w:r>
      <w:proofErr w:type="spellStart"/>
      <w:r>
        <w:rPr>
          <w:sz w:val="24"/>
          <w:szCs w:val="24"/>
        </w:rPr>
        <w:t>evalution</w:t>
      </w:r>
      <w:proofErr w:type="spellEnd"/>
      <w:r>
        <w:rPr>
          <w:sz w:val="24"/>
          <w:szCs w:val="24"/>
        </w:rPr>
        <w:t xml:space="preserve"> metrics following parameters are measured: </w:t>
      </w:r>
      <w:r w:rsidR="00AE3354" w:rsidRPr="00916CEE">
        <w:rPr>
          <w:sz w:val="24"/>
          <w:szCs w:val="24"/>
        </w:rPr>
        <w:t>Accuracy</w:t>
      </w:r>
      <w:r>
        <w:rPr>
          <w:sz w:val="24"/>
          <w:szCs w:val="24"/>
        </w:rPr>
        <w:t xml:space="preserve">, </w:t>
      </w:r>
      <w:r w:rsidR="006A1895" w:rsidRPr="00916CEE">
        <w:rPr>
          <w:sz w:val="24"/>
          <w:szCs w:val="24"/>
        </w:rPr>
        <w:t>Precision</w:t>
      </w:r>
      <w:r>
        <w:rPr>
          <w:sz w:val="24"/>
          <w:szCs w:val="24"/>
        </w:rPr>
        <w:t xml:space="preserve">, </w:t>
      </w:r>
      <w:r w:rsidR="00AE3354" w:rsidRPr="00916CEE">
        <w:rPr>
          <w:sz w:val="24"/>
          <w:szCs w:val="24"/>
        </w:rPr>
        <w:t>Re-</w:t>
      </w:r>
      <w:proofErr w:type="gramStart"/>
      <w:r w:rsidR="00AE3354" w:rsidRPr="00916CEE">
        <w:rPr>
          <w:sz w:val="24"/>
          <w:szCs w:val="24"/>
        </w:rPr>
        <w:t>Call</w:t>
      </w:r>
      <w:r>
        <w:rPr>
          <w:sz w:val="24"/>
          <w:szCs w:val="24"/>
        </w:rPr>
        <w:t>,</w:t>
      </w:r>
      <w:r w:rsidR="00AE3354" w:rsidRPr="00916CEE">
        <w:rPr>
          <w:sz w:val="24"/>
          <w:szCs w:val="24"/>
        </w:rPr>
        <w:t>F</w:t>
      </w:r>
      <w:proofErr w:type="gramEnd"/>
      <w:r w:rsidR="00AE3354" w:rsidRPr="00916CEE">
        <w:rPr>
          <w:sz w:val="24"/>
          <w:szCs w:val="24"/>
        </w:rPr>
        <w:t>1-Score</w:t>
      </w:r>
    </w:p>
    <w:p w14:paraId="077CD64F" w14:textId="7C3CAEE1" w:rsidR="00186707" w:rsidRDefault="00916CEE" w:rsidP="006A1895">
      <w:pPr>
        <w:rPr>
          <w:sz w:val="24"/>
          <w:szCs w:val="24"/>
        </w:rPr>
      </w:pPr>
      <w:r>
        <w:rPr>
          <w:sz w:val="24"/>
          <w:szCs w:val="24"/>
        </w:rPr>
        <w:t>We have used hyper parameter tuning to make our model best as per our requirement. There can be drastic changes in the scores if these parameters are not properly tuned.</w:t>
      </w:r>
    </w:p>
    <w:p w14:paraId="6F53D81C" w14:textId="1B1C8657" w:rsidR="000250E2" w:rsidRDefault="000250E2" w:rsidP="000250E2">
      <w:pPr>
        <w:pStyle w:val="Heading1"/>
        <w:rPr>
          <w:b/>
          <w:bCs/>
          <w:u w:val="single"/>
        </w:rPr>
      </w:pPr>
      <w:r>
        <w:rPr>
          <w:b/>
          <w:bCs/>
          <w:u w:val="single"/>
        </w:rPr>
        <w:t>TESTING ON THE MODEL</w:t>
      </w:r>
    </w:p>
    <w:p w14:paraId="305A80F6" w14:textId="545E76C7" w:rsidR="00CD743A" w:rsidRPr="00CD743A" w:rsidRDefault="00CD743A" w:rsidP="00CD743A">
      <w:r>
        <w:t xml:space="preserve">We have </w:t>
      </w:r>
      <w:proofErr w:type="gramStart"/>
      <w:r>
        <w:t>test</w:t>
      </w:r>
      <w:proofErr w:type="gramEnd"/>
      <w:r>
        <w:t xml:space="preserve"> the </w:t>
      </w:r>
      <w:proofErr w:type="spellStart"/>
      <w:r w:rsidR="007471AF">
        <w:t>X_test</w:t>
      </w:r>
      <w:proofErr w:type="spellEnd"/>
      <w:r w:rsidR="007471AF">
        <w:t xml:space="preserve"> file given with the </w:t>
      </w:r>
      <w:proofErr w:type="spellStart"/>
      <w:r w:rsidR="007471AF">
        <w:t>labwork</w:t>
      </w:r>
      <w:proofErr w:type="spellEnd"/>
      <w:r w:rsidR="007471AF">
        <w:t>. The best results are generated are with the Random Forest model as it uses decision trees in the process. Also the time taken by Random forest model is less.</w:t>
      </w:r>
      <w:bookmarkStart w:id="2" w:name="_GoBack"/>
      <w:bookmarkEnd w:id="2"/>
    </w:p>
    <w:p w14:paraId="37B1D0E6" w14:textId="77777777" w:rsidR="000250E2" w:rsidRPr="000250E2" w:rsidRDefault="000250E2" w:rsidP="000250E2"/>
    <w:p w14:paraId="36118F0E" w14:textId="751EA38B" w:rsidR="000368C0" w:rsidRDefault="000368C0" w:rsidP="004E6724">
      <w:pPr>
        <w:rPr>
          <w:rFonts w:ascii="Times New Roman" w:hAnsi="Times New Roman" w:cs="Times New Roman"/>
        </w:rPr>
      </w:pPr>
    </w:p>
    <w:p w14:paraId="337510A5" w14:textId="2D0C5B3D" w:rsidR="00B20C4C" w:rsidRDefault="00B20C4C" w:rsidP="004E6724">
      <w:pPr>
        <w:rPr>
          <w:rFonts w:ascii="Times New Roman" w:hAnsi="Times New Roman" w:cs="Times New Roman"/>
          <w:sz w:val="24"/>
          <w:szCs w:val="24"/>
        </w:rPr>
      </w:pPr>
    </w:p>
    <w:p w14:paraId="4E151012" w14:textId="17BE922F" w:rsidR="007E73C1" w:rsidRDefault="007E73C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4FAC089" w14:textId="77777777" w:rsidR="00B20C4C" w:rsidRDefault="00B20C4C" w:rsidP="004E6724">
      <w:pPr>
        <w:rPr>
          <w:rFonts w:ascii="Times New Roman" w:hAnsi="Times New Roman" w:cs="Times New Roman"/>
          <w:sz w:val="24"/>
          <w:szCs w:val="24"/>
        </w:rPr>
      </w:pPr>
    </w:p>
    <w:p w14:paraId="2EB84769" w14:textId="10162EB7" w:rsidR="00B333AA" w:rsidRPr="00916CEE" w:rsidRDefault="00B333AA" w:rsidP="00916CEE">
      <w:pPr>
        <w:jc w:val="both"/>
        <w:rPr>
          <w:sz w:val="24"/>
          <w:szCs w:val="24"/>
        </w:rPr>
      </w:pPr>
    </w:p>
    <w:sectPr w:rsidR="00B333AA" w:rsidRPr="00916CEE" w:rsidSect="00D63CC5">
      <w:footerReference w:type="default" r:id="rId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4EF7E" w14:textId="77777777" w:rsidR="00BB538E" w:rsidRDefault="00BB538E" w:rsidP="009453A1">
      <w:pPr>
        <w:spacing w:after="0" w:line="240" w:lineRule="auto"/>
      </w:pPr>
      <w:r>
        <w:separator/>
      </w:r>
    </w:p>
  </w:endnote>
  <w:endnote w:type="continuationSeparator" w:id="0">
    <w:p w14:paraId="28CAB17F" w14:textId="77777777" w:rsidR="00BB538E" w:rsidRDefault="00BB538E" w:rsidP="00945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M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Italic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084883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2337B9" w14:textId="77777777" w:rsidR="009453A1" w:rsidRDefault="009453A1">
        <w:pPr>
          <w:pStyle w:val="Footer"/>
          <w:jc w:val="right"/>
        </w:pPr>
      </w:p>
      <w:p w14:paraId="2AD90024" w14:textId="6CDF66CF" w:rsidR="009453A1" w:rsidRDefault="009453A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15B427" w14:textId="77777777" w:rsidR="009453A1" w:rsidRDefault="009453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57689" w14:textId="77777777" w:rsidR="00BB538E" w:rsidRDefault="00BB538E" w:rsidP="009453A1">
      <w:pPr>
        <w:spacing w:after="0" w:line="240" w:lineRule="auto"/>
      </w:pPr>
      <w:r>
        <w:separator/>
      </w:r>
    </w:p>
  </w:footnote>
  <w:footnote w:type="continuationSeparator" w:id="0">
    <w:p w14:paraId="6F8F4606" w14:textId="77777777" w:rsidR="00BB538E" w:rsidRDefault="00BB538E" w:rsidP="009453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07064"/>
    <w:multiLevelType w:val="hybridMultilevel"/>
    <w:tmpl w:val="1A92A2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D942B4"/>
    <w:multiLevelType w:val="hybridMultilevel"/>
    <w:tmpl w:val="7BAE26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4A4AE3"/>
    <w:multiLevelType w:val="multilevel"/>
    <w:tmpl w:val="53F8E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7D21A5D"/>
    <w:multiLevelType w:val="hybridMultilevel"/>
    <w:tmpl w:val="47ECA2C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39A35762"/>
    <w:multiLevelType w:val="hybridMultilevel"/>
    <w:tmpl w:val="4B02E710"/>
    <w:lvl w:ilvl="0" w:tplc="04090001">
      <w:start w:val="1"/>
      <w:numFmt w:val="bullet"/>
      <w:lvlText w:val=""/>
      <w:lvlJc w:val="left"/>
      <w:pPr>
        <w:ind w:left="221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3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9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5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74" w:hanging="360"/>
      </w:pPr>
      <w:rPr>
        <w:rFonts w:ascii="Wingdings" w:hAnsi="Wingdings" w:hint="default"/>
      </w:rPr>
    </w:lvl>
  </w:abstractNum>
  <w:abstractNum w:abstractNumId="6" w15:restartNumberingAfterBreak="0">
    <w:nsid w:val="3C5F4395"/>
    <w:multiLevelType w:val="hybridMultilevel"/>
    <w:tmpl w:val="415A8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A66F0F"/>
    <w:multiLevelType w:val="multilevel"/>
    <w:tmpl w:val="C4D80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A87C92"/>
    <w:multiLevelType w:val="hybridMultilevel"/>
    <w:tmpl w:val="A4D8A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B97FE2"/>
    <w:multiLevelType w:val="hybridMultilevel"/>
    <w:tmpl w:val="95EAA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473AD2"/>
    <w:multiLevelType w:val="hybridMultilevel"/>
    <w:tmpl w:val="4B9C26C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1256D510">
      <w:start w:val="1"/>
      <w:numFmt w:val="bullet"/>
      <w:lvlText w:val="–"/>
      <w:lvlJc w:val="left"/>
      <w:pPr>
        <w:ind w:left="150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4DC956F5"/>
    <w:multiLevelType w:val="hybridMultilevel"/>
    <w:tmpl w:val="90DEF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920661"/>
    <w:multiLevelType w:val="hybridMultilevel"/>
    <w:tmpl w:val="EF72A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FF3FE6"/>
    <w:multiLevelType w:val="hybridMultilevel"/>
    <w:tmpl w:val="55BC66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F5D2F4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3C6744E"/>
    <w:multiLevelType w:val="hybridMultilevel"/>
    <w:tmpl w:val="69684388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6" w15:restartNumberingAfterBreak="0">
    <w:nsid w:val="66F34446"/>
    <w:multiLevelType w:val="hybridMultilevel"/>
    <w:tmpl w:val="01D6E0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B29481F"/>
    <w:multiLevelType w:val="hybridMultilevel"/>
    <w:tmpl w:val="3AC884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E70206"/>
    <w:multiLevelType w:val="hybridMultilevel"/>
    <w:tmpl w:val="49943B44"/>
    <w:lvl w:ilvl="0" w:tplc="1A4AEEE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F33BA1"/>
    <w:multiLevelType w:val="multilevel"/>
    <w:tmpl w:val="BB6E1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3D32C97"/>
    <w:multiLevelType w:val="multilevel"/>
    <w:tmpl w:val="B8A64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6FB48E2"/>
    <w:multiLevelType w:val="hybridMultilevel"/>
    <w:tmpl w:val="7C568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8E3C0E"/>
    <w:multiLevelType w:val="hybridMultilevel"/>
    <w:tmpl w:val="3CEA6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1A68B7"/>
    <w:multiLevelType w:val="hybridMultilevel"/>
    <w:tmpl w:val="1674A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0"/>
  </w:num>
  <w:num w:numId="4">
    <w:abstractNumId w:val="9"/>
  </w:num>
  <w:num w:numId="5">
    <w:abstractNumId w:val="18"/>
  </w:num>
  <w:num w:numId="6">
    <w:abstractNumId w:val="5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</w:num>
  <w:num w:numId="9">
    <w:abstractNumId w:val="13"/>
  </w:num>
  <w:num w:numId="10">
    <w:abstractNumId w:val="17"/>
  </w:num>
  <w:num w:numId="11">
    <w:abstractNumId w:val="14"/>
  </w:num>
  <w:num w:numId="12">
    <w:abstractNumId w:val="23"/>
  </w:num>
  <w:num w:numId="13">
    <w:abstractNumId w:val="15"/>
  </w:num>
  <w:num w:numId="14">
    <w:abstractNumId w:val="20"/>
  </w:num>
  <w:num w:numId="15">
    <w:abstractNumId w:val="7"/>
  </w:num>
  <w:num w:numId="16">
    <w:abstractNumId w:val="0"/>
  </w:num>
  <w:num w:numId="17">
    <w:abstractNumId w:val="19"/>
  </w:num>
  <w:num w:numId="18">
    <w:abstractNumId w:val="22"/>
  </w:num>
  <w:num w:numId="19">
    <w:abstractNumId w:val="12"/>
  </w:num>
  <w:num w:numId="20">
    <w:abstractNumId w:val="6"/>
  </w:num>
  <w:num w:numId="21">
    <w:abstractNumId w:val="21"/>
  </w:num>
  <w:num w:numId="22">
    <w:abstractNumId w:val="1"/>
  </w:num>
  <w:num w:numId="23">
    <w:abstractNumId w:val="8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sTAxMja0BHIMjZR0lIJTi4sz8/NACoxrARxG/nAsAAAA"/>
  </w:docVars>
  <w:rsids>
    <w:rsidRoot w:val="004E6724"/>
    <w:rsid w:val="000049D8"/>
    <w:rsid w:val="00024223"/>
    <w:rsid w:val="000250E2"/>
    <w:rsid w:val="00031A72"/>
    <w:rsid w:val="000368C0"/>
    <w:rsid w:val="00036EA4"/>
    <w:rsid w:val="00055526"/>
    <w:rsid w:val="00060601"/>
    <w:rsid w:val="00072945"/>
    <w:rsid w:val="000A078A"/>
    <w:rsid w:val="000B4C46"/>
    <w:rsid w:val="000B7AD4"/>
    <w:rsid w:val="000D0E20"/>
    <w:rsid w:val="000D4ECD"/>
    <w:rsid w:val="00126343"/>
    <w:rsid w:val="001275D4"/>
    <w:rsid w:val="001362A4"/>
    <w:rsid w:val="001643A7"/>
    <w:rsid w:val="00181464"/>
    <w:rsid w:val="00186707"/>
    <w:rsid w:val="00187ABD"/>
    <w:rsid w:val="001A432D"/>
    <w:rsid w:val="001E1513"/>
    <w:rsid w:val="001E2DA2"/>
    <w:rsid w:val="0021163D"/>
    <w:rsid w:val="002131B0"/>
    <w:rsid w:val="0022143D"/>
    <w:rsid w:val="0022359F"/>
    <w:rsid w:val="00226DF4"/>
    <w:rsid w:val="00242A84"/>
    <w:rsid w:val="00264AD8"/>
    <w:rsid w:val="002752F2"/>
    <w:rsid w:val="00275C9E"/>
    <w:rsid w:val="002A4CC8"/>
    <w:rsid w:val="002C72B4"/>
    <w:rsid w:val="002D390E"/>
    <w:rsid w:val="0034335A"/>
    <w:rsid w:val="003610BA"/>
    <w:rsid w:val="0036478B"/>
    <w:rsid w:val="00381772"/>
    <w:rsid w:val="00381906"/>
    <w:rsid w:val="0038320E"/>
    <w:rsid w:val="003B4230"/>
    <w:rsid w:val="003B5438"/>
    <w:rsid w:val="003C474A"/>
    <w:rsid w:val="003D030F"/>
    <w:rsid w:val="003D4245"/>
    <w:rsid w:val="003E438F"/>
    <w:rsid w:val="003E7F21"/>
    <w:rsid w:val="003F3F0B"/>
    <w:rsid w:val="003F74D8"/>
    <w:rsid w:val="00404B0E"/>
    <w:rsid w:val="0041155C"/>
    <w:rsid w:val="00421729"/>
    <w:rsid w:val="00433542"/>
    <w:rsid w:val="00442E23"/>
    <w:rsid w:val="0045312F"/>
    <w:rsid w:val="00463AA9"/>
    <w:rsid w:val="004765DE"/>
    <w:rsid w:val="00483043"/>
    <w:rsid w:val="004B118D"/>
    <w:rsid w:val="004D42B9"/>
    <w:rsid w:val="004E1656"/>
    <w:rsid w:val="004E5BC9"/>
    <w:rsid w:val="004E6724"/>
    <w:rsid w:val="004F3370"/>
    <w:rsid w:val="00501FC6"/>
    <w:rsid w:val="00523C6B"/>
    <w:rsid w:val="0054741C"/>
    <w:rsid w:val="005560BB"/>
    <w:rsid w:val="005A05AB"/>
    <w:rsid w:val="005A770C"/>
    <w:rsid w:val="005B3518"/>
    <w:rsid w:val="005B6F5F"/>
    <w:rsid w:val="005F4115"/>
    <w:rsid w:val="0060474D"/>
    <w:rsid w:val="00606A26"/>
    <w:rsid w:val="00615F00"/>
    <w:rsid w:val="006207A4"/>
    <w:rsid w:val="00654280"/>
    <w:rsid w:val="00654B65"/>
    <w:rsid w:val="006608C2"/>
    <w:rsid w:val="006848D1"/>
    <w:rsid w:val="00690E90"/>
    <w:rsid w:val="006918DE"/>
    <w:rsid w:val="00691A76"/>
    <w:rsid w:val="006A1895"/>
    <w:rsid w:val="006A3125"/>
    <w:rsid w:val="006A5B00"/>
    <w:rsid w:val="006B068B"/>
    <w:rsid w:val="006B0969"/>
    <w:rsid w:val="006B77F7"/>
    <w:rsid w:val="006C356A"/>
    <w:rsid w:val="006D06AC"/>
    <w:rsid w:val="00702A83"/>
    <w:rsid w:val="00702EE6"/>
    <w:rsid w:val="00706419"/>
    <w:rsid w:val="00706D70"/>
    <w:rsid w:val="00730130"/>
    <w:rsid w:val="007471AF"/>
    <w:rsid w:val="0075309E"/>
    <w:rsid w:val="00776629"/>
    <w:rsid w:val="00797317"/>
    <w:rsid w:val="007A0894"/>
    <w:rsid w:val="007A2232"/>
    <w:rsid w:val="007B1678"/>
    <w:rsid w:val="007D571A"/>
    <w:rsid w:val="007D6159"/>
    <w:rsid w:val="007E2053"/>
    <w:rsid w:val="007E73C1"/>
    <w:rsid w:val="007F268F"/>
    <w:rsid w:val="0080209C"/>
    <w:rsid w:val="00811702"/>
    <w:rsid w:val="00814C2B"/>
    <w:rsid w:val="0082048E"/>
    <w:rsid w:val="00827CA8"/>
    <w:rsid w:val="0086741E"/>
    <w:rsid w:val="00870DF9"/>
    <w:rsid w:val="008B2CEF"/>
    <w:rsid w:val="008B4751"/>
    <w:rsid w:val="008C02B0"/>
    <w:rsid w:val="008C0522"/>
    <w:rsid w:val="008D1966"/>
    <w:rsid w:val="008D3EA6"/>
    <w:rsid w:val="008D472C"/>
    <w:rsid w:val="008E294C"/>
    <w:rsid w:val="008E6450"/>
    <w:rsid w:val="00916CEE"/>
    <w:rsid w:val="00933137"/>
    <w:rsid w:val="009331E7"/>
    <w:rsid w:val="009451EB"/>
    <w:rsid w:val="009453A1"/>
    <w:rsid w:val="00964BDD"/>
    <w:rsid w:val="009704A2"/>
    <w:rsid w:val="00972623"/>
    <w:rsid w:val="00985DCE"/>
    <w:rsid w:val="009C0F55"/>
    <w:rsid w:val="009D7466"/>
    <w:rsid w:val="009D7E7C"/>
    <w:rsid w:val="00A050F6"/>
    <w:rsid w:val="00A35DFB"/>
    <w:rsid w:val="00A600C0"/>
    <w:rsid w:val="00A63CE2"/>
    <w:rsid w:val="00A652F8"/>
    <w:rsid w:val="00A67D49"/>
    <w:rsid w:val="00AD7D20"/>
    <w:rsid w:val="00AE008E"/>
    <w:rsid w:val="00AE3354"/>
    <w:rsid w:val="00B20C4C"/>
    <w:rsid w:val="00B333AA"/>
    <w:rsid w:val="00B4221A"/>
    <w:rsid w:val="00B57702"/>
    <w:rsid w:val="00BB538E"/>
    <w:rsid w:val="00BD73AA"/>
    <w:rsid w:val="00BE05F9"/>
    <w:rsid w:val="00C071ED"/>
    <w:rsid w:val="00C43D0D"/>
    <w:rsid w:val="00C65C29"/>
    <w:rsid w:val="00C7438B"/>
    <w:rsid w:val="00C8353D"/>
    <w:rsid w:val="00C9171D"/>
    <w:rsid w:val="00CC5169"/>
    <w:rsid w:val="00CD743A"/>
    <w:rsid w:val="00CE17A5"/>
    <w:rsid w:val="00CE4A3F"/>
    <w:rsid w:val="00D07F83"/>
    <w:rsid w:val="00D213F3"/>
    <w:rsid w:val="00D303AD"/>
    <w:rsid w:val="00D33576"/>
    <w:rsid w:val="00D43F03"/>
    <w:rsid w:val="00D63CC5"/>
    <w:rsid w:val="00D71645"/>
    <w:rsid w:val="00D8617B"/>
    <w:rsid w:val="00DA3C45"/>
    <w:rsid w:val="00DA3E5C"/>
    <w:rsid w:val="00DB37F0"/>
    <w:rsid w:val="00DC7F80"/>
    <w:rsid w:val="00DD50B1"/>
    <w:rsid w:val="00DE70A2"/>
    <w:rsid w:val="00DF15B2"/>
    <w:rsid w:val="00E07D70"/>
    <w:rsid w:val="00E166EB"/>
    <w:rsid w:val="00E16FF6"/>
    <w:rsid w:val="00E23FB9"/>
    <w:rsid w:val="00E37D9E"/>
    <w:rsid w:val="00E7766B"/>
    <w:rsid w:val="00E80C02"/>
    <w:rsid w:val="00EA13C1"/>
    <w:rsid w:val="00EA2D6A"/>
    <w:rsid w:val="00EB3D52"/>
    <w:rsid w:val="00EB5473"/>
    <w:rsid w:val="00EC0F80"/>
    <w:rsid w:val="00F06204"/>
    <w:rsid w:val="00F17473"/>
    <w:rsid w:val="00F44A31"/>
    <w:rsid w:val="00F47599"/>
    <w:rsid w:val="00F5307A"/>
    <w:rsid w:val="00F6580B"/>
    <w:rsid w:val="00F66756"/>
    <w:rsid w:val="00F862A6"/>
    <w:rsid w:val="00FA660B"/>
    <w:rsid w:val="00FB3526"/>
    <w:rsid w:val="00FB4D47"/>
    <w:rsid w:val="00FC2330"/>
    <w:rsid w:val="00FE7323"/>
    <w:rsid w:val="00FE7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A2EA6"/>
  <w15:chartTrackingRefBased/>
  <w15:docId w15:val="{68D8323F-D15E-4577-9040-08A96EA5B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474A"/>
  </w:style>
  <w:style w:type="paragraph" w:styleId="Heading1">
    <w:name w:val="heading 1"/>
    <w:basedOn w:val="Normal"/>
    <w:next w:val="Normal"/>
    <w:link w:val="Heading1Char"/>
    <w:uiPriority w:val="9"/>
    <w:qFormat/>
    <w:rsid w:val="003C474A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851C00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474A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851C00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474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851C00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C474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B22600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474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B22600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474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B22600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474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B22600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474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B22600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474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B22600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672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2048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3C474A"/>
    <w:pPr>
      <w:spacing w:after="0" w:line="240" w:lineRule="auto"/>
    </w:pPr>
  </w:style>
  <w:style w:type="character" w:customStyle="1" w:styleId="textlayer--absolute">
    <w:name w:val="textlayer--absolute"/>
    <w:basedOn w:val="DefaultParagraphFont"/>
    <w:rsid w:val="00BE05F9"/>
  </w:style>
  <w:style w:type="character" w:customStyle="1" w:styleId="Heading1Char">
    <w:name w:val="Heading 1 Char"/>
    <w:basedOn w:val="DefaultParagraphFont"/>
    <w:link w:val="Heading1"/>
    <w:uiPriority w:val="9"/>
    <w:rsid w:val="003C474A"/>
    <w:rPr>
      <w:rFonts w:asciiTheme="majorHAnsi" w:eastAsiaTheme="majorEastAsia" w:hAnsiTheme="majorHAnsi" w:cstheme="majorBidi"/>
      <w:color w:val="851C00" w:themeColor="accent6" w:themeShade="BF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3C474A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3C474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3C474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Heading2Char">
    <w:name w:val="Heading 2 Char"/>
    <w:basedOn w:val="DefaultParagraphFont"/>
    <w:link w:val="Heading2"/>
    <w:uiPriority w:val="9"/>
    <w:rsid w:val="003C474A"/>
    <w:rPr>
      <w:rFonts w:asciiTheme="majorHAnsi" w:eastAsiaTheme="majorEastAsia" w:hAnsiTheme="majorHAnsi" w:cstheme="majorBidi"/>
      <w:color w:val="851C00" w:themeColor="accent6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66756"/>
    <w:pPr>
      <w:spacing w:after="100"/>
    </w:pPr>
  </w:style>
  <w:style w:type="character" w:styleId="BookTitle">
    <w:name w:val="Book Title"/>
    <w:basedOn w:val="DefaultParagraphFont"/>
    <w:uiPriority w:val="33"/>
    <w:qFormat/>
    <w:rsid w:val="003C474A"/>
    <w:rPr>
      <w:b/>
      <w:bCs/>
      <w:caps w:val="0"/>
      <w:smallCaps/>
      <w:spacing w:val="7"/>
      <w:sz w:val="21"/>
      <w:szCs w:val="21"/>
    </w:rPr>
  </w:style>
  <w:style w:type="character" w:styleId="IntenseReference">
    <w:name w:val="Intense Reference"/>
    <w:basedOn w:val="DefaultParagraphFont"/>
    <w:uiPriority w:val="32"/>
    <w:qFormat/>
    <w:rsid w:val="003C474A"/>
    <w:rPr>
      <w:b/>
      <w:bCs/>
      <w:smallCaps/>
      <w:color w:val="B22600" w:themeColor="accent6"/>
    </w:rPr>
  </w:style>
  <w:style w:type="character" w:customStyle="1" w:styleId="Heading3Char">
    <w:name w:val="Heading 3 Char"/>
    <w:basedOn w:val="DefaultParagraphFont"/>
    <w:link w:val="Heading3"/>
    <w:uiPriority w:val="9"/>
    <w:rsid w:val="003C474A"/>
    <w:rPr>
      <w:rFonts w:asciiTheme="majorHAnsi" w:eastAsiaTheme="majorEastAsia" w:hAnsiTheme="majorHAnsi" w:cstheme="majorBidi"/>
      <w:color w:val="851C00" w:themeColor="accent6" w:themeShade="BF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D63CC5"/>
  </w:style>
  <w:style w:type="character" w:styleId="UnresolvedMention">
    <w:name w:val="Unresolved Mention"/>
    <w:basedOn w:val="DefaultParagraphFont"/>
    <w:uiPriority w:val="99"/>
    <w:semiHidden/>
    <w:unhideWhenUsed/>
    <w:rsid w:val="00275C9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453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3A1"/>
  </w:style>
  <w:style w:type="paragraph" w:styleId="Footer">
    <w:name w:val="footer"/>
    <w:basedOn w:val="Normal"/>
    <w:link w:val="FooterChar"/>
    <w:uiPriority w:val="99"/>
    <w:unhideWhenUsed/>
    <w:rsid w:val="009453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3A1"/>
  </w:style>
  <w:style w:type="character" w:customStyle="1" w:styleId="a-size-large">
    <w:name w:val="a-size-large"/>
    <w:basedOn w:val="DefaultParagraphFont"/>
    <w:rsid w:val="00CC5169"/>
  </w:style>
  <w:style w:type="character" w:customStyle="1" w:styleId="Heading4Char">
    <w:name w:val="Heading 4 Char"/>
    <w:basedOn w:val="DefaultParagraphFont"/>
    <w:link w:val="Heading4"/>
    <w:uiPriority w:val="9"/>
    <w:semiHidden/>
    <w:rsid w:val="003C474A"/>
    <w:rPr>
      <w:rFonts w:asciiTheme="majorHAnsi" w:eastAsiaTheme="majorEastAsia" w:hAnsiTheme="majorHAnsi" w:cstheme="majorBidi"/>
      <w:color w:val="B22600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C474A"/>
    <w:rPr>
      <w:rFonts w:asciiTheme="majorHAnsi" w:eastAsiaTheme="majorEastAsia" w:hAnsiTheme="majorHAnsi" w:cstheme="majorBidi"/>
      <w:i/>
      <w:iCs/>
      <w:color w:val="B22600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474A"/>
    <w:rPr>
      <w:rFonts w:asciiTheme="majorHAnsi" w:eastAsiaTheme="majorEastAsia" w:hAnsiTheme="majorHAnsi" w:cstheme="majorBidi"/>
      <w:color w:val="B22600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474A"/>
    <w:rPr>
      <w:rFonts w:asciiTheme="majorHAnsi" w:eastAsiaTheme="majorEastAsia" w:hAnsiTheme="majorHAnsi" w:cstheme="majorBidi"/>
      <w:b/>
      <w:bCs/>
      <w:color w:val="B22600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474A"/>
    <w:rPr>
      <w:rFonts w:asciiTheme="majorHAnsi" w:eastAsiaTheme="majorEastAsia" w:hAnsiTheme="majorHAnsi" w:cstheme="majorBidi"/>
      <w:b/>
      <w:bCs/>
      <w:i/>
      <w:iCs/>
      <w:color w:val="B22600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474A"/>
    <w:rPr>
      <w:rFonts w:asciiTheme="majorHAnsi" w:eastAsiaTheme="majorEastAsia" w:hAnsiTheme="majorHAnsi" w:cstheme="majorBidi"/>
      <w:i/>
      <w:iCs/>
      <w:color w:val="B22600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C474A"/>
    <w:pPr>
      <w:spacing w:line="240" w:lineRule="auto"/>
    </w:pPr>
    <w:rPr>
      <w:b/>
      <w:bCs/>
      <w:smallCaps/>
      <w:color w:val="595959" w:themeColor="text1" w:themeTint="A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C474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3C474A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3C474A"/>
    <w:rPr>
      <w:b/>
      <w:bCs/>
    </w:rPr>
  </w:style>
  <w:style w:type="character" w:styleId="Emphasis">
    <w:name w:val="Emphasis"/>
    <w:basedOn w:val="DefaultParagraphFont"/>
    <w:uiPriority w:val="20"/>
    <w:qFormat/>
    <w:rsid w:val="003C474A"/>
    <w:rPr>
      <w:i/>
      <w:iCs/>
      <w:color w:val="B22600" w:themeColor="accent6"/>
    </w:rPr>
  </w:style>
  <w:style w:type="paragraph" w:styleId="Quote">
    <w:name w:val="Quote"/>
    <w:basedOn w:val="Normal"/>
    <w:next w:val="Normal"/>
    <w:link w:val="QuoteChar"/>
    <w:uiPriority w:val="29"/>
    <w:qFormat/>
    <w:rsid w:val="003C474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3C474A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C474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B22600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C474A"/>
    <w:rPr>
      <w:rFonts w:asciiTheme="majorHAnsi" w:eastAsiaTheme="majorEastAsia" w:hAnsiTheme="majorHAnsi" w:cstheme="majorBidi"/>
      <w:i/>
      <w:iCs/>
      <w:color w:val="B22600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C474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3C474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C474A"/>
    <w:rPr>
      <w:smallCaps/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28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4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Glossy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satMod val="180000"/>
              </a:schemeClr>
            </a:gs>
            <a:gs pos="65000">
              <a:schemeClr val="phClr">
                <a:tint val="32000"/>
                <a:satMod val="250000"/>
              </a:schemeClr>
            </a:gs>
            <a:gs pos="100000">
              <a:schemeClr val="phClr">
                <a:tint val="23000"/>
                <a:satMod val="30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15000"/>
                <a:satMod val="180000"/>
              </a:schemeClr>
            </a:gs>
            <a:gs pos="50000">
              <a:schemeClr val="phClr">
                <a:shade val="45000"/>
                <a:satMod val="170000"/>
              </a:schemeClr>
            </a:gs>
            <a:gs pos="70000">
              <a:schemeClr val="phClr">
                <a:tint val="99000"/>
                <a:shade val="65000"/>
                <a:satMod val="155000"/>
              </a:schemeClr>
            </a:gs>
            <a:gs pos="100000">
              <a:schemeClr val="phClr">
                <a:tint val="95500"/>
                <a:shade val="100000"/>
                <a:satMod val="155000"/>
              </a:schemeClr>
            </a:gs>
          </a:gsLst>
          <a:lin ang="16200000" scaled="0"/>
        </a:gradFill>
      </a:fillStyleLst>
      <a:lnStyleLst>
        <a:ln w="12700" cap="flat" cmpd="sng" algn="ctr">
          <a:solidFill>
            <a:schemeClr val="phClr">
              <a:tint val="95000"/>
              <a:shade val="95000"/>
              <a:satMod val="120000"/>
            </a:schemeClr>
          </a:solidFill>
          <a:prstDash val="solid"/>
        </a:ln>
        <a:ln w="55000" cap="flat" cmpd="thickThin" algn="ctr">
          <a:solidFill>
            <a:schemeClr val="phClr">
              <a:tint val="90000"/>
              <a:satMod val="130000"/>
            </a:schemeClr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glow" dir="t">
              <a:rot lat="0" lon="0" rev="6360000"/>
            </a:lightRig>
          </a:scene3d>
          <a:sp3d contourW="1000" prstMaterial="flat">
            <a:bevelT w="95250" h="101600"/>
            <a:contourClr>
              <a:schemeClr val="phClr">
                <a:satMod val="30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To build a classifier that predicts whether an individual is looking for a job change or not. Machine Learning models are built to address the problem with the given dataset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5</Pages>
  <Words>530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 report</vt:lpstr>
    </vt:vector>
  </TitlesOfParts>
  <Company/>
  <LinksUpToDate>false</LinksUpToDate>
  <CharactersWithSpaces>3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report</dc:title>
  <dc:subject>CMPE 257 MACHINE LEARNING</dc:subject>
  <dc:creator>Utsav Savaliya</dc:creator>
  <cp:keywords/>
  <dc:description/>
  <cp:lastModifiedBy>Checkout</cp:lastModifiedBy>
  <cp:revision>3</cp:revision>
  <cp:lastPrinted>2021-11-20T17:54:00Z</cp:lastPrinted>
  <dcterms:created xsi:type="dcterms:W3CDTF">2022-03-21T06:09:00Z</dcterms:created>
  <dcterms:modified xsi:type="dcterms:W3CDTF">2022-03-21T06:59:00Z</dcterms:modified>
</cp:coreProperties>
</file>